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8620E1" w14:textId="6BAAA218" w:rsidR="00D146BE" w:rsidRPr="00E01042" w:rsidRDefault="00D146BE">
      <w:pPr>
        <w:spacing w:beforeLines="50" w:before="156" w:line="480" w:lineRule="exact"/>
        <w:jc w:val="left"/>
        <w:rPr>
          <w:rFonts w:ascii="黑体" w:eastAsia="黑体" w:hAnsi="黑体" w:cs="Times New Roman"/>
          <w:b/>
          <w:sz w:val="30"/>
          <w:szCs w:val="30"/>
        </w:rPr>
      </w:pPr>
      <w:bookmarkStart w:id="0" w:name="_Hlk143604680"/>
    </w:p>
    <w:tbl>
      <w:tblPr>
        <w:tblW w:w="11139" w:type="dxa"/>
        <w:tblInd w:w="-1276" w:type="dxa"/>
        <w:tblLayout w:type="fixed"/>
        <w:tblLook w:val="04A0" w:firstRow="1" w:lastRow="0" w:firstColumn="1" w:lastColumn="0" w:noHBand="0" w:noVBand="1"/>
      </w:tblPr>
      <w:tblGrid>
        <w:gridCol w:w="2406"/>
        <w:gridCol w:w="2125"/>
        <w:gridCol w:w="2690"/>
        <w:gridCol w:w="3682"/>
        <w:gridCol w:w="236"/>
      </w:tblGrid>
      <w:tr w:rsidR="00D146BE" w14:paraId="7E9E89D9" w14:textId="77777777" w:rsidTr="00853F04">
        <w:trPr>
          <w:gridAfter w:val="1"/>
          <w:wAfter w:w="223" w:type="dxa"/>
          <w:trHeight w:val="686"/>
        </w:trPr>
        <w:tc>
          <w:tcPr>
            <w:tcW w:w="10916" w:type="dxa"/>
            <w:gridSpan w:val="4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bookmarkEnd w:id="0"/>
          <w:p w14:paraId="2E5B4623" w14:textId="6BAAA218" w:rsidR="00D146BE" w:rsidRPr="00E01042" w:rsidRDefault="00D4218E" w:rsidP="00E01042">
            <w:pPr>
              <w:widowControl/>
              <w:spacing w:beforeLines="50" w:before="156" w:afterLines="50" w:after="156"/>
              <w:jc w:val="center"/>
              <w:rPr>
                <w:rFonts w:ascii="黑体" w:eastAsia="黑体" w:hAnsi="黑体" w:cs="宋体"/>
                <w:color w:val="000000"/>
                <w:kern w:val="0"/>
                <w:sz w:val="36"/>
                <w:szCs w:val="36"/>
              </w:rPr>
            </w:pPr>
            <w:r>
              <w:rPr>
                <w:rFonts w:ascii="黑体" w:eastAsia="黑体" w:hAnsi="黑体" w:cs="宋体" w:hint="eastAsia"/>
                <w:color w:val="000000"/>
                <w:kern w:val="0"/>
                <w:sz w:val="36"/>
                <w:szCs w:val="36"/>
              </w:rPr>
              <w:t>参会回执表</w:t>
            </w:r>
          </w:p>
        </w:tc>
      </w:tr>
      <w:tr w:rsidR="00D146BE" w14:paraId="70C71303" w14:textId="77777777" w:rsidTr="00E71258">
        <w:trPr>
          <w:trHeight w:val="434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AF3BB4" w14:textId="43D6E209" w:rsidR="00D146BE" w:rsidRDefault="00D4218E">
            <w:pPr>
              <w:widowControl/>
              <w:jc w:val="left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bookmarkStart w:id="1" w:name="_Hlk143599216"/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姓名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925509" w14:textId="77777777" w:rsidR="00D146BE" w:rsidRDefault="00D146BE">
            <w:pPr>
              <w:widowControl/>
              <w:jc w:val="left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9EEEC0" w14:textId="11379E87" w:rsidR="00D146BE" w:rsidRDefault="00D4218E">
            <w:pPr>
              <w:widowControl/>
              <w:jc w:val="left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性别</w:t>
            </w:r>
          </w:p>
        </w:tc>
        <w:tc>
          <w:tcPr>
            <w:tcW w:w="36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3A41A6" w14:textId="77777777" w:rsidR="00D146BE" w:rsidRDefault="00D146BE">
            <w:pPr>
              <w:widowControl/>
              <w:jc w:val="left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6" w:type="dxa"/>
            <w:vAlign w:val="center"/>
          </w:tcPr>
          <w:p w14:paraId="24F54790" w14:textId="77777777" w:rsidR="00D146BE" w:rsidRDefault="00D146B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D146BE" w14:paraId="71AC1764" w14:textId="77777777" w:rsidTr="00E71258">
        <w:trPr>
          <w:trHeight w:val="434"/>
        </w:trPr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8AAD3A" w14:textId="51F28A83" w:rsidR="00D146BE" w:rsidRDefault="00D4218E">
            <w:pPr>
              <w:widowControl/>
              <w:jc w:val="left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手机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243A07" w14:textId="77777777" w:rsidR="00D146BE" w:rsidRDefault="00D146BE">
            <w:pPr>
              <w:widowControl/>
              <w:jc w:val="left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D2DB9B" w14:textId="77777777" w:rsidR="00D146BE" w:rsidRDefault="00D4218E">
            <w:pPr>
              <w:widowControl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E-mail</w:t>
            </w:r>
          </w:p>
        </w:tc>
        <w:tc>
          <w:tcPr>
            <w:tcW w:w="3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3FCAEF" w14:textId="77777777" w:rsidR="00D146BE" w:rsidRDefault="00D146BE">
            <w:pPr>
              <w:widowControl/>
              <w:jc w:val="left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6" w:type="dxa"/>
            <w:vAlign w:val="center"/>
          </w:tcPr>
          <w:p w14:paraId="215915F5" w14:textId="77777777" w:rsidR="00D146BE" w:rsidRDefault="00D146B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bookmarkEnd w:id="1"/>
      <w:tr w:rsidR="00D146BE" w14:paraId="5CDE81B2" w14:textId="77777777" w:rsidTr="00E71258">
        <w:trPr>
          <w:trHeight w:val="434"/>
        </w:trPr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E42424" w14:textId="247C8225" w:rsidR="00D146BE" w:rsidRDefault="00D4218E">
            <w:pPr>
              <w:widowControl/>
              <w:jc w:val="left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单位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4B3D30" w14:textId="77777777" w:rsidR="00D146BE" w:rsidRPr="00853F04" w:rsidRDefault="00D146BE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C13217" w14:textId="38E85CB4" w:rsidR="00D146BE" w:rsidRPr="00853F04" w:rsidRDefault="00D4218E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853F04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4"/>
                <w:szCs w:val="24"/>
              </w:rPr>
              <w:t>职务</w:t>
            </w:r>
          </w:p>
        </w:tc>
        <w:tc>
          <w:tcPr>
            <w:tcW w:w="3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AB9764" w14:textId="77777777" w:rsidR="00D146BE" w:rsidRDefault="00D146BE">
            <w:pPr>
              <w:widowControl/>
              <w:jc w:val="left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6" w:type="dxa"/>
            <w:vAlign w:val="center"/>
          </w:tcPr>
          <w:p w14:paraId="22DB948C" w14:textId="77777777" w:rsidR="00D146BE" w:rsidRDefault="00D146B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D146BE" w14:paraId="49DC8242" w14:textId="77777777" w:rsidTr="00E71258">
        <w:trPr>
          <w:trHeight w:val="2881"/>
        </w:trPr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F86F1D" w14:textId="77777777" w:rsidR="00353EE0" w:rsidRDefault="00D4218E" w:rsidP="00E71258">
            <w:pPr>
              <w:widowControl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是否口头汇报</w:t>
            </w:r>
          </w:p>
          <w:p w14:paraId="023FB9B3" w14:textId="614609F2" w:rsidR="00486BB4" w:rsidRDefault="00486BB4" w:rsidP="00E71258">
            <w:pPr>
              <w:widowControl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（中英文</w:t>
            </w:r>
            <w:r w:rsidR="00BA2CF1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自选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）</w:t>
            </w:r>
          </w:p>
          <w:p w14:paraId="45729BFC" w14:textId="453937A9" w:rsidR="006C1333" w:rsidRPr="006C1333" w:rsidRDefault="006C1333" w:rsidP="00E71258">
            <w:pPr>
              <w:widowControl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D6E0D9" w14:textId="7B273D4C" w:rsidR="00D146BE" w:rsidRDefault="00D4218E" w:rsidP="00E71258">
            <w:pPr>
              <w:widowControl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是（报告题目及分会场号）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/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否</w:t>
            </w:r>
          </w:p>
          <w:p w14:paraId="467CB78E" w14:textId="3F19392B" w:rsidR="00D146BE" w:rsidRDefault="00D146BE" w:rsidP="00E71258">
            <w:pPr>
              <w:widowControl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3C0136" w14:textId="77777777" w:rsidR="00BA2CF1" w:rsidRDefault="00D4218E" w:rsidP="00E71258">
            <w:pPr>
              <w:widowControl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是否提交论文</w:t>
            </w:r>
          </w:p>
          <w:p w14:paraId="399A8A71" w14:textId="37E84678" w:rsidR="00D146BE" w:rsidRDefault="00486BB4" w:rsidP="00E71258">
            <w:pPr>
              <w:widowControl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（中英文</w:t>
            </w:r>
            <w:r w:rsidR="00BA2CF1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自选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）</w:t>
            </w:r>
          </w:p>
          <w:p w14:paraId="78BDF24E" w14:textId="45B2FA3E" w:rsidR="00D146BE" w:rsidRDefault="00D146BE" w:rsidP="00E71258">
            <w:pPr>
              <w:widowControl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0591B3" w14:textId="77777777" w:rsidR="00D146BE" w:rsidRDefault="00D4218E">
            <w:pPr>
              <w:widowControl/>
              <w:jc w:val="left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是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(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论文题目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)/</w:t>
            </w:r>
            <w:proofErr w:type="gramStart"/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否</w:t>
            </w:r>
            <w:proofErr w:type="gramEnd"/>
          </w:p>
          <w:p w14:paraId="32B34124" w14:textId="7E36EB45" w:rsidR="00D146BE" w:rsidRDefault="00D146BE">
            <w:pPr>
              <w:widowControl/>
              <w:jc w:val="left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6" w:type="dxa"/>
            <w:vAlign w:val="center"/>
          </w:tcPr>
          <w:p w14:paraId="21D6D600" w14:textId="77777777" w:rsidR="00D146BE" w:rsidRDefault="00D146B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D146BE" w14:paraId="5AC6DB6F" w14:textId="77777777" w:rsidTr="00E71258">
        <w:trPr>
          <w:trHeight w:val="3110"/>
        </w:trPr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7E0A06" w14:textId="77777777" w:rsidR="00D146BE" w:rsidRDefault="00D4218E">
            <w:pPr>
              <w:widowControl/>
              <w:jc w:val="left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是否需要统一订房</w:t>
            </w:r>
          </w:p>
          <w:p w14:paraId="1D535F2D" w14:textId="1BECB29A" w:rsidR="00D146BE" w:rsidRDefault="00D146BE">
            <w:pPr>
              <w:widowControl/>
              <w:jc w:val="left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76F068" w14:textId="77777777" w:rsidR="00D146BE" w:rsidRDefault="00D4218E">
            <w:pPr>
              <w:widowControl/>
              <w:jc w:val="left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是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/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否</w:t>
            </w:r>
          </w:p>
          <w:p w14:paraId="47F17BF4" w14:textId="628C6D39" w:rsidR="00D146BE" w:rsidRDefault="00D146BE">
            <w:pPr>
              <w:widowControl/>
              <w:jc w:val="left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2D25FF" w14:textId="12497262" w:rsidR="00D146BE" w:rsidRDefault="00D4218E" w:rsidP="00233B9C">
            <w:pPr>
              <w:widowControl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是否参加技术参观</w:t>
            </w:r>
            <w:r w:rsidR="007C1DE1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(</w:t>
            </w:r>
            <w:r w:rsidR="007C1DE1"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  <w:t>12</w:t>
            </w:r>
            <w:r w:rsidR="007C1DE1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月9号)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与会后调研</w:t>
            </w:r>
            <w:r w:rsidR="007C1DE1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(</w:t>
            </w:r>
            <w:r w:rsidR="007C1DE1"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  <w:t>12</w:t>
            </w:r>
            <w:r w:rsidR="007C1DE1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月</w:t>
            </w:r>
            <w:r w:rsidR="007C1DE1"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  <w:t>10</w:t>
            </w:r>
            <w:r w:rsidR="007C1DE1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号)</w:t>
            </w:r>
          </w:p>
          <w:p w14:paraId="5D175FC2" w14:textId="40471526" w:rsidR="00D146BE" w:rsidRPr="00233B9C" w:rsidRDefault="00D146BE" w:rsidP="00233B9C">
            <w:pPr>
              <w:widowControl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C17130" w14:textId="77777777" w:rsidR="00D146BE" w:rsidRDefault="00D4218E">
            <w:pPr>
              <w:widowControl/>
              <w:jc w:val="left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、技术参观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 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是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/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否</w:t>
            </w:r>
          </w:p>
          <w:p w14:paraId="6C2024DD" w14:textId="77777777" w:rsidR="00D146BE" w:rsidRDefault="00D4218E">
            <w:pPr>
              <w:widowControl/>
              <w:jc w:val="left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、会后调研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 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是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/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否</w:t>
            </w:r>
          </w:p>
          <w:p w14:paraId="4B228567" w14:textId="02032CCC" w:rsidR="00D146BE" w:rsidRDefault="00D146BE">
            <w:pPr>
              <w:widowControl/>
              <w:jc w:val="left"/>
              <w:rPr>
                <w:rFonts w:ascii="宋体" w:eastAsia="宋体" w:hAnsi="宋体" w:cs="宋体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6" w:type="dxa"/>
            <w:vAlign w:val="center"/>
          </w:tcPr>
          <w:p w14:paraId="06648ECC" w14:textId="77777777" w:rsidR="00D146BE" w:rsidRDefault="00D146B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</w:tbl>
    <w:p w14:paraId="19DD1B6D" w14:textId="3840893F" w:rsidR="00D146BE" w:rsidRDefault="00D4218E" w:rsidP="00853F04">
      <w:pPr>
        <w:spacing w:beforeLines="100" w:before="312" w:line="360" w:lineRule="auto"/>
        <w:ind w:leftChars="-372" w:left="36" w:rightChars="-432" w:right="-907" w:hangingChars="389" w:hanging="817"/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请各位参会代表于</w:t>
      </w:r>
      <w:r>
        <w:rPr>
          <w:rFonts w:ascii="Times New Roman" w:hAnsi="Times New Roman" w:cs="Times New Roman"/>
          <w:szCs w:val="21"/>
        </w:rPr>
        <w:t>2023</w:t>
      </w:r>
      <w:r>
        <w:rPr>
          <w:rFonts w:ascii="Times New Roman" w:hAnsi="Times New Roman" w:cs="Times New Roman"/>
          <w:szCs w:val="21"/>
        </w:rPr>
        <w:t>年</w:t>
      </w:r>
      <w:r w:rsidR="008B1BE9">
        <w:rPr>
          <w:rFonts w:ascii="Times New Roman" w:hAnsi="Times New Roman" w:cs="Times New Roman"/>
          <w:szCs w:val="21"/>
        </w:rPr>
        <w:t>11</w:t>
      </w:r>
      <w:r>
        <w:rPr>
          <w:rFonts w:ascii="Times New Roman" w:hAnsi="Times New Roman" w:cs="Times New Roman"/>
          <w:szCs w:val="21"/>
        </w:rPr>
        <w:t>月</w:t>
      </w:r>
      <w:r w:rsidR="008B1BE9">
        <w:rPr>
          <w:rFonts w:ascii="Times New Roman" w:hAnsi="Times New Roman" w:cs="Times New Roman"/>
          <w:szCs w:val="21"/>
        </w:rPr>
        <w:t>25</w:t>
      </w:r>
      <w:r>
        <w:rPr>
          <w:rFonts w:ascii="Times New Roman" w:hAnsi="Times New Roman" w:cs="Times New Roman"/>
          <w:szCs w:val="21"/>
        </w:rPr>
        <w:t>日前将参会回执表发送至邮箱：</w:t>
      </w:r>
      <w:r w:rsidR="00A425B0" w:rsidRPr="00A425B0">
        <w:rPr>
          <w:rFonts w:ascii="Times New Roman" w:hAnsi="Times New Roman" w:cs="Times New Roman"/>
        </w:rPr>
        <w:t>202308590221001@ctgu.edu.cn</w:t>
      </w:r>
    </w:p>
    <w:p w14:paraId="426FB988" w14:textId="3003662A" w:rsidR="00D146BE" w:rsidRDefault="00D146BE">
      <w:pPr>
        <w:spacing w:line="440" w:lineRule="exact"/>
        <w:ind w:firstLineChars="200" w:firstLine="560"/>
        <w:jc w:val="right"/>
        <w:rPr>
          <w:rFonts w:ascii="Times New Roman" w:eastAsia="新宋体" w:hAnsi="Times New Roman" w:cs="Times New Roman"/>
          <w:sz w:val="28"/>
          <w:szCs w:val="28"/>
        </w:rPr>
      </w:pPr>
    </w:p>
    <w:sectPr w:rsidR="00D146B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82190C" w14:textId="77777777" w:rsidR="00D4218E" w:rsidRDefault="00D4218E" w:rsidP="00D67731">
      <w:r>
        <w:separator/>
      </w:r>
    </w:p>
  </w:endnote>
  <w:endnote w:type="continuationSeparator" w:id="0">
    <w:p w14:paraId="03B08DBE" w14:textId="77777777" w:rsidR="00D4218E" w:rsidRDefault="00D4218E" w:rsidP="00D677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新宋体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75566" w14:textId="77777777" w:rsidR="00D4218E" w:rsidRDefault="00D4218E" w:rsidP="00D67731">
      <w:r>
        <w:separator/>
      </w:r>
    </w:p>
  </w:footnote>
  <w:footnote w:type="continuationSeparator" w:id="0">
    <w:p w14:paraId="40C50972" w14:textId="77777777" w:rsidR="00D4218E" w:rsidRDefault="00D4218E" w:rsidP="00D6773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wN7I0sTAwtDA1NbJQ0lEKTi0uzszPAykwqgUA7dM1MSwAAAA="/>
    <w:docVar w:name="commondata" w:val="eyJoZGlkIjoiODBiYTEyNzdmYTFmZjNiZjFlOThiZjMxZjY0ZTZhMDcifQ=="/>
  </w:docVars>
  <w:rsids>
    <w:rsidRoot w:val="00F74916"/>
    <w:rsid w:val="00002FF8"/>
    <w:rsid w:val="000065A9"/>
    <w:rsid w:val="000176C6"/>
    <w:rsid w:val="0002294E"/>
    <w:rsid w:val="000238DE"/>
    <w:rsid w:val="00031541"/>
    <w:rsid w:val="00032A38"/>
    <w:rsid w:val="00034493"/>
    <w:rsid w:val="00034FF3"/>
    <w:rsid w:val="00036F89"/>
    <w:rsid w:val="00037F69"/>
    <w:rsid w:val="00040F6F"/>
    <w:rsid w:val="0004500C"/>
    <w:rsid w:val="000469DE"/>
    <w:rsid w:val="00055680"/>
    <w:rsid w:val="000575DB"/>
    <w:rsid w:val="000621B1"/>
    <w:rsid w:val="000A6233"/>
    <w:rsid w:val="000A662E"/>
    <w:rsid w:val="000B26A6"/>
    <w:rsid w:val="000B2E98"/>
    <w:rsid w:val="000C0299"/>
    <w:rsid w:val="000D4BD0"/>
    <w:rsid w:val="000E09C4"/>
    <w:rsid w:val="000F2C00"/>
    <w:rsid w:val="00101C9D"/>
    <w:rsid w:val="001051EE"/>
    <w:rsid w:val="00115BDD"/>
    <w:rsid w:val="00124D72"/>
    <w:rsid w:val="00132DA6"/>
    <w:rsid w:val="00134917"/>
    <w:rsid w:val="00136CC5"/>
    <w:rsid w:val="001377FA"/>
    <w:rsid w:val="00140B7A"/>
    <w:rsid w:val="0014254E"/>
    <w:rsid w:val="00143B91"/>
    <w:rsid w:val="001451A1"/>
    <w:rsid w:val="00150C6C"/>
    <w:rsid w:val="00156BA6"/>
    <w:rsid w:val="0017733A"/>
    <w:rsid w:val="0018218F"/>
    <w:rsid w:val="00185A0E"/>
    <w:rsid w:val="001925C2"/>
    <w:rsid w:val="00193BD1"/>
    <w:rsid w:val="00196332"/>
    <w:rsid w:val="001A1B83"/>
    <w:rsid w:val="001A23E6"/>
    <w:rsid w:val="001B57D3"/>
    <w:rsid w:val="001B597E"/>
    <w:rsid w:val="001C05E6"/>
    <w:rsid w:val="001C12DC"/>
    <w:rsid w:val="001C6273"/>
    <w:rsid w:val="001D0012"/>
    <w:rsid w:val="001D1332"/>
    <w:rsid w:val="001E570C"/>
    <w:rsid w:val="001E78FF"/>
    <w:rsid w:val="001F2EC7"/>
    <w:rsid w:val="00203242"/>
    <w:rsid w:val="002039DA"/>
    <w:rsid w:val="00207576"/>
    <w:rsid w:val="00207CC5"/>
    <w:rsid w:val="00213510"/>
    <w:rsid w:val="002178E3"/>
    <w:rsid w:val="00221311"/>
    <w:rsid w:val="00222A0F"/>
    <w:rsid w:val="00226B6C"/>
    <w:rsid w:val="00233B9C"/>
    <w:rsid w:val="00243DB3"/>
    <w:rsid w:val="00256548"/>
    <w:rsid w:val="00263484"/>
    <w:rsid w:val="00264AE2"/>
    <w:rsid w:val="002777E1"/>
    <w:rsid w:val="00284955"/>
    <w:rsid w:val="0029555F"/>
    <w:rsid w:val="002B0844"/>
    <w:rsid w:val="002B638E"/>
    <w:rsid w:val="002B7487"/>
    <w:rsid w:val="002B7B64"/>
    <w:rsid w:val="002C09A5"/>
    <w:rsid w:val="002C4133"/>
    <w:rsid w:val="002D52A3"/>
    <w:rsid w:val="002D78E7"/>
    <w:rsid w:val="002E6C8D"/>
    <w:rsid w:val="002F35AD"/>
    <w:rsid w:val="00303EE8"/>
    <w:rsid w:val="0031349A"/>
    <w:rsid w:val="00316D60"/>
    <w:rsid w:val="00323457"/>
    <w:rsid w:val="00324892"/>
    <w:rsid w:val="00326EAF"/>
    <w:rsid w:val="00330BCC"/>
    <w:rsid w:val="00342EBF"/>
    <w:rsid w:val="0034617E"/>
    <w:rsid w:val="00347D73"/>
    <w:rsid w:val="00353EE0"/>
    <w:rsid w:val="00355170"/>
    <w:rsid w:val="0036429D"/>
    <w:rsid w:val="00365257"/>
    <w:rsid w:val="00366698"/>
    <w:rsid w:val="00367A77"/>
    <w:rsid w:val="00372F5E"/>
    <w:rsid w:val="00376485"/>
    <w:rsid w:val="003842E7"/>
    <w:rsid w:val="003918A3"/>
    <w:rsid w:val="003963B5"/>
    <w:rsid w:val="00396B98"/>
    <w:rsid w:val="003A05CE"/>
    <w:rsid w:val="003A1562"/>
    <w:rsid w:val="003A6358"/>
    <w:rsid w:val="003C1447"/>
    <w:rsid w:val="003C3C10"/>
    <w:rsid w:val="003D4008"/>
    <w:rsid w:val="003E6597"/>
    <w:rsid w:val="003E7BB6"/>
    <w:rsid w:val="003F0F9C"/>
    <w:rsid w:val="004007A9"/>
    <w:rsid w:val="00400FD1"/>
    <w:rsid w:val="00403B5A"/>
    <w:rsid w:val="00407BEB"/>
    <w:rsid w:val="00411E54"/>
    <w:rsid w:val="004120C7"/>
    <w:rsid w:val="00416DA0"/>
    <w:rsid w:val="00435A34"/>
    <w:rsid w:val="00455B01"/>
    <w:rsid w:val="00456EB2"/>
    <w:rsid w:val="00462167"/>
    <w:rsid w:val="004741BB"/>
    <w:rsid w:val="00480289"/>
    <w:rsid w:val="00480406"/>
    <w:rsid w:val="00481720"/>
    <w:rsid w:val="00484FFC"/>
    <w:rsid w:val="00486BB4"/>
    <w:rsid w:val="004A06E4"/>
    <w:rsid w:val="004B0186"/>
    <w:rsid w:val="004B037B"/>
    <w:rsid w:val="004B150A"/>
    <w:rsid w:val="004B3EBD"/>
    <w:rsid w:val="004B4EE9"/>
    <w:rsid w:val="004C16ED"/>
    <w:rsid w:val="004C505B"/>
    <w:rsid w:val="004C782E"/>
    <w:rsid w:val="004D3BC7"/>
    <w:rsid w:val="004D5269"/>
    <w:rsid w:val="004D79EF"/>
    <w:rsid w:val="004E6436"/>
    <w:rsid w:val="004F0F5D"/>
    <w:rsid w:val="004F4400"/>
    <w:rsid w:val="004F4F04"/>
    <w:rsid w:val="004F6905"/>
    <w:rsid w:val="005008AC"/>
    <w:rsid w:val="00502470"/>
    <w:rsid w:val="005063A8"/>
    <w:rsid w:val="005066DD"/>
    <w:rsid w:val="0051468F"/>
    <w:rsid w:val="005163A3"/>
    <w:rsid w:val="00517947"/>
    <w:rsid w:val="0052782C"/>
    <w:rsid w:val="00540485"/>
    <w:rsid w:val="005563D9"/>
    <w:rsid w:val="00556A0F"/>
    <w:rsid w:val="005625ED"/>
    <w:rsid w:val="00562DA2"/>
    <w:rsid w:val="00567597"/>
    <w:rsid w:val="005748FD"/>
    <w:rsid w:val="00581A2C"/>
    <w:rsid w:val="00594379"/>
    <w:rsid w:val="00596002"/>
    <w:rsid w:val="005A090D"/>
    <w:rsid w:val="005A4CAD"/>
    <w:rsid w:val="005A5B55"/>
    <w:rsid w:val="005B223E"/>
    <w:rsid w:val="005B2767"/>
    <w:rsid w:val="005C0314"/>
    <w:rsid w:val="005C3452"/>
    <w:rsid w:val="005C7741"/>
    <w:rsid w:val="005D1039"/>
    <w:rsid w:val="005D77B2"/>
    <w:rsid w:val="005E2BF8"/>
    <w:rsid w:val="005E3B1B"/>
    <w:rsid w:val="005E4AD4"/>
    <w:rsid w:val="005E6E71"/>
    <w:rsid w:val="005F3F92"/>
    <w:rsid w:val="00601ED0"/>
    <w:rsid w:val="0060375D"/>
    <w:rsid w:val="006139BC"/>
    <w:rsid w:val="006171FE"/>
    <w:rsid w:val="00621045"/>
    <w:rsid w:val="006220C4"/>
    <w:rsid w:val="0063309B"/>
    <w:rsid w:val="00633514"/>
    <w:rsid w:val="00647F33"/>
    <w:rsid w:val="00650F26"/>
    <w:rsid w:val="006524CD"/>
    <w:rsid w:val="00654E5B"/>
    <w:rsid w:val="00656218"/>
    <w:rsid w:val="006721F0"/>
    <w:rsid w:val="00685154"/>
    <w:rsid w:val="00691F9F"/>
    <w:rsid w:val="006935DE"/>
    <w:rsid w:val="006967AB"/>
    <w:rsid w:val="006A0E8F"/>
    <w:rsid w:val="006A54B3"/>
    <w:rsid w:val="006B262A"/>
    <w:rsid w:val="006C1333"/>
    <w:rsid w:val="006C34D7"/>
    <w:rsid w:val="006C4486"/>
    <w:rsid w:val="006C63A5"/>
    <w:rsid w:val="006D2BEE"/>
    <w:rsid w:val="006D5CDB"/>
    <w:rsid w:val="006D739A"/>
    <w:rsid w:val="006E169A"/>
    <w:rsid w:val="006E23F6"/>
    <w:rsid w:val="006E4306"/>
    <w:rsid w:val="006E67A2"/>
    <w:rsid w:val="006E6B6F"/>
    <w:rsid w:val="006E75BF"/>
    <w:rsid w:val="006F6E6D"/>
    <w:rsid w:val="006F78AA"/>
    <w:rsid w:val="0070717B"/>
    <w:rsid w:val="00711882"/>
    <w:rsid w:val="00721C3C"/>
    <w:rsid w:val="00722794"/>
    <w:rsid w:val="00725897"/>
    <w:rsid w:val="00743A43"/>
    <w:rsid w:val="007513A5"/>
    <w:rsid w:val="007568BA"/>
    <w:rsid w:val="00757999"/>
    <w:rsid w:val="00761812"/>
    <w:rsid w:val="0076274B"/>
    <w:rsid w:val="007634AF"/>
    <w:rsid w:val="007638CD"/>
    <w:rsid w:val="00764090"/>
    <w:rsid w:val="00777979"/>
    <w:rsid w:val="00781CA2"/>
    <w:rsid w:val="00785823"/>
    <w:rsid w:val="00790CF6"/>
    <w:rsid w:val="00790EE0"/>
    <w:rsid w:val="007A127D"/>
    <w:rsid w:val="007A3B07"/>
    <w:rsid w:val="007A3C39"/>
    <w:rsid w:val="007A786A"/>
    <w:rsid w:val="007B34A3"/>
    <w:rsid w:val="007C0856"/>
    <w:rsid w:val="007C1DE1"/>
    <w:rsid w:val="007D2597"/>
    <w:rsid w:val="007E013E"/>
    <w:rsid w:val="007E0D5E"/>
    <w:rsid w:val="007E1C85"/>
    <w:rsid w:val="007F0368"/>
    <w:rsid w:val="007F192F"/>
    <w:rsid w:val="007F26AD"/>
    <w:rsid w:val="007F4FA2"/>
    <w:rsid w:val="007F72DE"/>
    <w:rsid w:val="00813D1A"/>
    <w:rsid w:val="00814CFE"/>
    <w:rsid w:val="00816E4E"/>
    <w:rsid w:val="00830144"/>
    <w:rsid w:val="0084366D"/>
    <w:rsid w:val="008436F2"/>
    <w:rsid w:val="0084459C"/>
    <w:rsid w:val="00846D6A"/>
    <w:rsid w:val="00853F04"/>
    <w:rsid w:val="008548A7"/>
    <w:rsid w:val="00855D19"/>
    <w:rsid w:val="00856DAB"/>
    <w:rsid w:val="008855C3"/>
    <w:rsid w:val="00886BD6"/>
    <w:rsid w:val="008929FB"/>
    <w:rsid w:val="00892AC3"/>
    <w:rsid w:val="00895D16"/>
    <w:rsid w:val="00897022"/>
    <w:rsid w:val="008A4AD0"/>
    <w:rsid w:val="008A5807"/>
    <w:rsid w:val="008B1BE9"/>
    <w:rsid w:val="008B4A7F"/>
    <w:rsid w:val="008C24A9"/>
    <w:rsid w:val="008C295B"/>
    <w:rsid w:val="008C2EFF"/>
    <w:rsid w:val="008C4E10"/>
    <w:rsid w:val="008D3EB0"/>
    <w:rsid w:val="008D5FB6"/>
    <w:rsid w:val="008D6062"/>
    <w:rsid w:val="008D68CA"/>
    <w:rsid w:val="008D726E"/>
    <w:rsid w:val="008D7EF2"/>
    <w:rsid w:val="008E1E82"/>
    <w:rsid w:val="00901B46"/>
    <w:rsid w:val="009041F6"/>
    <w:rsid w:val="00905DED"/>
    <w:rsid w:val="00916C1D"/>
    <w:rsid w:val="009220C5"/>
    <w:rsid w:val="00925490"/>
    <w:rsid w:val="00925B10"/>
    <w:rsid w:val="0092721E"/>
    <w:rsid w:val="009313A9"/>
    <w:rsid w:val="00931EC0"/>
    <w:rsid w:val="00933437"/>
    <w:rsid w:val="00935BF7"/>
    <w:rsid w:val="00943E63"/>
    <w:rsid w:val="00945399"/>
    <w:rsid w:val="00947284"/>
    <w:rsid w:val="0095018A"/>
    <w:rsid w:val="009507D0"/>
    <w:rsid w:val="00951595"/>
    <w:rsid w:val="00952501"/>
    <w:rsid w:val="00960834"/>
    <w:rsid w:val="0096658F"/>
    <w:rsid w:val="0097176D"/>
    <w:rsid w:val="00977E27"/>
    <w:rsid w:val="00982748"/>
    <w:rsid w:val="00983843"/>
    <w:rsid w:val="009A059F"/>
    <w:rsid w:val="009A483C"/>
    <w:rsid w:val="009A76EB"/>
    <w:rsid w:val="009B3302"/>
    <w:rsid w:val="009B33D3"/>
    <w:rsid w:val="009B33DD"/>
    <w:rsid w:val="009B79B4"/>
    <w:rsid w:val="009C5125"/>
    <w:rsid w:val="009D04F5"/>
    <w:rsid w:val="009D0B88"/>
    <w:rsid w:val="009E03EB"/>
    <w:rsid w:val="009F2795"/>
    <w:rsid w:val="009F4316"/>
    <w:rsid w:val="009F7CFB"/>
    <w:rsid w:val="00A02CC1"/>
    <w:rsid w:val="00A15749"/>
    <w:rsid w:val="00A17BB7"/>
    <w:rsid w:val="00A213E3"/>
    <w:rsid w:val="00A257E9"/>
    <w:rsid w:val="00A3041A"/>
    <w:rsid w:val="00A425B0"/>
    <w:rsid w:val="00A4711E"/>
    <w:rsid w:val="00A52CDA"/>
    <w:rsid w:val="00A5665C"/>
    <w:rsid w:val="00A63420"/>
    <w:rsid w:val="00A63982"/>
    <w:rsid w:val="00A64384"/>
    <w:rsid w:val="00A70EA8"/>
    <w:rsid w:val="00A70FB9"/>
    <w:rsid w:val="00A8270F"/>
    <w:rsid w:val="00A84C51"/>
    <w:rsid w:val="00AA305B"/>
    <w:rsid w:val="00AA395B"/>
    <w:rsid w:val="00AB1ADF"/>
    <w:rsid w:val="00AB2729"/>
    <w:rsid w:val="00AB2FAA"/>
    <w:rsid w:val="00AB3939"/>
    <w:rsid w:val="00AB7E02"/>
    <w:rsid w:val="00AD2721"/>
    <w:rsid w:val="00AE0C01"/>
    <w:rsid w:val="00AF1E31"/>
    <w:rsid w:val="00AF77F8"/>
    <w:rsid w:val="00B01A2B"/>
    <w:rsid w:val="00B02143"/>
    <w:rsid w:val="00B05D24"/>
    <w:rsid w:val="00B105AF"/>
    <w:rsid w:val="00B11293"/>
    <w:rsid w:val="00B122EB"/>
    <w:rsid w:val="00B12E4D"/>
    <w:rsid w:val="00B13429"/>
    <w:rsid w:val="00B139F4"/>
    <w:rsid w:val="00B17DED"/>
    <w:rsid w:val="00B33A79"/>
    <w:rsid w:val="00B37141"/>
    <w:rsid w:val="00B379BE"/>
    <w:rsid w:val="00B41CD7"/>
    <w:rsid w:val="00B42156"/>
    <w:rsid w:val="00B51270"/>
    <w:rsid w:val="00B55E94"/>
    <w:rsid w:val="00B65D6C"/>
    <w:rsid w:val="00B75423"/>
    <w:rsid w:val="00B769C6"/>
    <w:rsid w:val="00B93410"/>
    <w:rsid w:val="00B975F8"/>
    <w:rsid w:val="00BA2CF1"/>
    <w:rsid w:val="00BA62C1"/>
    <w:rsid w:val="00BB39A0"/>
    <w:rsid w:val="00BB5086"/>
    <w:rsid w:val="00BC0E9F"/>
    <w:rsid w:val="00BC50CF"/>
    <w:rsid w:val="00BC726D"/>
    <w:rsid w:val="00BD7F6C"/>
    <w:rsid w:val="00BE06EE"/>
    <w:rsid w:val="00BE2763"/>
    <w:rsid w:val="00C03C70"/>
    <w:rsid w:val="00C078D7"/>
    <w:rsid w:val="00C13085"/>
    <w:rsid w:val="00C23775"/>
    <w:rsid w:val="00C26AAC"/>
    <w:rsid w:val="00C32446"/>
    <w:rsid w:val="00C342BB"/>
    <w:rsid w:val="00C36595"/>
    <w:rsid w:val="00C42A31"/>
    <w:rsid w:val="00C44B78"/>
    <w:rsid w:val="00C463A2"/>
    <w:rsid w:val="00C46F4C"/>
    <w:rsid w:val="00C61CCF"/>
    <w:rsid w:val="00C7488E"/>
    <w:rsid w:val="00C74E9B"/>
    <w:rsid w:val="00C81B79"/>
    <w:rsid w:val="00C81BD6"/>
    <w:rsid w:val="00C835D7"/>
    <w:rsid w:val="00C83916"/>
    <w:rsid w:val="00CA23AB"/>
    <w:rsid w:val="00CA4339"/>
    <w:rsid w:val="00CB5BC9"/>
    <w:rsid w:val="00CC3674"/>
    <w:rsid w:val="00CC4DFD"/>
    <w:rsid w:val="00CC52DA"/>
    <w:rsid w:val="00CD3DDF"/>
    <w:rsid w:val="00CD5CC6"/>
    <w:rsid w:val="00CE1212"/>
    <w:rsid w:val="00CE1388"/>
    <w:rsid w:val="00CF378D"/>
    <w:rsid w:val="00D02BEC"/>
    <w:rsid w:val="00D04087"/>
    <w:rsid w:val="00D146BE"/>
    <w:rsid w:val="00D15565"/>
    <w:rsid w:val="00D26980"/>
    <w:rsid w:val="00D31956"/>
    <w:rsid w:val="00D348B4"/>
    <w:rsid w:val="00D35BF3"/>
    <w:rsid w:val="00D40B5D"/>
    <w:rsid w:val="00D4218E"/>
    <w:rsid w:val="00D43489"/>
    <w:rsid w:val="00D53045"/>
    <w:rsid w:val="00D551A5"/>
    <w:rsid w:val="00D579CE"/>
    <w:rsid w:val="00D61B9B"/>
    <w:rsid w:val="00D6521A"/>
    <w:rsid w:val="00D67731"/>
    <w:rsid w:val="00D81854"/>
    <w:rsid w:val="00D82667"/>
    <w:rsid w:val="00D8768F"/>
    <w:rsid w:val="00D92522"/>
    <w:rsid w:val="00DA0430"/>
    <w:rsid w:val="00DA2576"/>
    <w:rsid w:val="00DA7485"/>
    <w:rsid w:val="00DB47DC"/>
    <w:rsid w:val="00DB7631"/>
    <w:rsid w:val="00DC19CB"/>
    <w:rsid w:val="00DC3598"/>
    <w:rsid w:val="00DC4D31"/>
    <w:rsid w:val="00DC61F4"/>
    <w:rsid w:val="00DC7649"/>
    <w:rsid w:val="00DD03CC"/>
    <w:rsid w:val="00DE098C"/>
    <w:rsid w:val="00DE276A"/>
    <w:rsid w:val="00DE38DB"/>
    <w:rsid w:val="00DE70F1"/>
    <w:rsid w:val="00E01042"/>
    <w:rsid w:val="00E02A3F"/>
    <w:rsid w:val="00E1183B"/>
    <w:rsid w:val="00E11DEA"/>
    <w:rsid w:val="00E13B0E"/>
    <w:rsid w:val="00E13F9D"/>
    <w:rsid w:val="00E20D74"/>
    <w:rsid w:val="00E2271C"/>
    <w:rsid w:val="00E25897"/>
    <w:rsid w:val="00E366B0"/>
    <w:rsid w:val="00E36C8D"/>
    <w:rsid w:val="00E40B6C"/>
    <w:rsid w:val="00E46A30"/>
    <w:rsid w:val="00E56767"/>
    <w:rsid w:val="00E66C17"/>
    <w:rsid w:val="00E7000B"/>
    <w:rsid w:val="00E71258"/>
    <w:rsid w:val="00E71979"/>
    <w:rsid w:val="00E74D30"/>
    <w:rsid w:val="00E75B9A"/>
    <w:rsid w:val="00E836FB"/>
    <w:rsid w:val="00E87E3A"/>
    <w:rsid w:val="00E934BD"/>
    <w:rsid w:val="00E95818"/>
    <w:rsid w:val="00E975F2"/>
    <w:rsid w:val="00E9796C"/>
    <w:rsid w:val="00EA526C"/>
    <w:rsid w:val="00EC0F84"/>
    <w:rsid w:val="00EC105B"/>
    <w:rsid w:val="00EC5614"/>
    <w:rsid w:val="00ED56CE"/>
    <w:rsid w:val="00ED5D04"/>
    <w:rsid w:val="00EE42AD"/>
    <w:rsid w:val="00EE5CC1"/>
    <w:rsid w:val="00EF78E2"/>
    <w:rsid w:val="00F014C5"/>
    <w:rsid w:val="00F039DD"/>
    <w:rsid w:val="00F0540E"/>
    <w:rsid w:val="00F1089B"/>
    <w:rsid w:val="00F13F91"/>
    <w:rsid w:val="00F21913"/>
    <w:rsid w:val="00F22181"/>
    <w:rsid w:val="00F44320"/>
    <w:rsid w:val="00F506C0"/>
    <w:rsid w:val="00F62319"/>
    <w:rsid w:val="00F674D6"/>
    <w:rsid w:val="00F67823"/>
    <w:rsid w:val="00F74916"/>
    <w:rsid w:val="00F81826"/>
    <w:rsid w:val="00F826B1"/>
    <w:rsid w:val="00F834B7"/>
    <w:rsid w:val="00F85012"/>
    <w:rsid w:val="00F858C3"/>
    <w:rsid w:val="00F907B8"/>
    <w:rsid w:val="00FA0360"/>
    <w:rsid w:val="00FA27E8"/>
    <w:rsid w:val="00FA3924"/>
    <w:rsid w:val="00FB3DFD"/>
    <w:rsid w:val="00FC32E9"/>
    <w:rsid w:val="00FE1D3A"/>
    <w:rsid w:val="00FF5B17"/>
    <w:rsid w:val="00FF65C1"/>
    <w:rsid w:val="25514231"/>
    <w:rsid w:val="5ACF54C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EDE376"/>
  <w15:docId w15:val="{B75995D0-B870-432A-9FAB-258FE3244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link w:val="a4"/>
    <w:uiPriority w:val="99"/>
    <w:semiHidden/>
    <w:unhideWhenUsed/>
    <w:qFormat/>
    <w:rPr>
      <w:rFonts w:ascii="宋体" w:eastAsia="宋体"/>
      <w:sz w:val="18"/>
      <w:szCs w:val="18"/>
    </w:rPr>
  </w:style>
  <w:style w:type="paragraph" w:styleId="a5">
    <w:name w:val="Date"/>
    <w:basedOn w:val="a"/>
    <w:next w:val="a"/>
    <w:link w:val="a6"/>
    <w:uiPriority w:val="99"/>
    <w:semiHidden/>
    <w:unhideWhenUsed/>
    <w:qFormat/>
    <w:pPr>
      <w:ind w:leftChars="2500" w:left="100"/>
    </w:pPr>
  </w:style>
  <w:style w:type="paragraph" w:styleId="a7">
    <w:name w:val="Balloon Text"/>
    <w:basedOn w:val="a"/>
    <w:link w:val="a8"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d">
    <w:name w:val="Table Grid"/>
    <w:basedOn w:val="a1"/>
    <w:uiPriority w:val="59"/>
    <w:qFormat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e">
    <w:name w:val="Hyperlink"/>
    <w:basedOn w:val="a0"/>
    <w:uiPriority w:val="99"/>
    <w:unhideWhenUsed/>
    <w:qFormat/>
    <w:rPr>
      <w:color w:val="0000FF" w:themeColor="hyperlink"/>
      <w:u w:val="single"/>
    </w:rPr>
  </w:style>
  <w:style w:type="character" w:customStyle="1" w:styleId="ac">
    <w:name w:val="页眉 字符"/>
    <w:basedOn w:val="a0"/>
    <w:link w:val="ab"/>
    <w:uiPriority w:val="99"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paragraph" w:styleId="af">
    <w:name w:val="List Paragraph"/>
    <w:basedOn w:val="a"/>
    <w:uiPriority w:val="34"/>
    <w:qFormat/>
    <w:pPr>
      <w:ind w:firstLineChars="200" w:firstLine="420"/>
    </w:pPr>
  </w:style>
  <w:style w:type="character" w:customStyle="1" w:styleId="a4">
    <w:name w:val="文档结构图 字符"/>
    <w:basedOn w:val="a0"/>
    <w:link w:val="a3"/>
    <w:uiPriority w:val="99"/>
    <w:semiHidden/>
    <w:qFormat/>
    <w:rPr>
      <w:rFonts w:ascii="宋体" w:eastAsia="宋体"/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qFormat/>
    <w:rPr>
      <w:sz w:val="18"/>
      <w:szCs w:val="18"/>
    </w:rPr>
  </w:style>
  <w:style w:type="character" w:customStyle="1" w:styleId="a6">
    <w:name w:val="日期 字符"/>
    <w:basedOn w:val="a0"/>
    <w:link w:val="a5"/>
    <w:uiPriority w:val="99"/>
    <w:semiHidden/>
    <w:qFormat/>
  </w:style>
  <w:style w:type="paragraph" w:customStyle="1" w:styleId="Other1">
    <w:name w:val="Other|1"/>
    <w:basedOn w:val="a"/>
    <w:qFormat/>
    <w:pPr>
      <w:spacing w:after="280"/>
      <w:ind w:firstLine="400"/>
      <w:jc w:val="left"/>
    </w:pPr>
    <w:rPr>
      <w:rFonts w:ascii="宋体" w:eastAsia="宋体" w:hAnsi="宋体" w:cs="宋体"/>
      <w:color w:val="000000"/>
      <w:kern w:val="0"/>
      <w:sz w:val="26"/>
      <w:szCs w:val="26"/>
      <w:lang w:val="zh-TW" w:eastAsia="zh-TW" w:bidi="zh-TW"/>
    </w:rPr>
  </w:style>
  <w:style w:type="paragraph" w:customStyle="1" w:styleId="1">
    <w:name w:val="修订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10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styleId="af0">
    <w:name w:val="Revision"/>
    <w:hidden/>
    <w:uiPriority w:val="99"/>
    <w:unhideWhenUsed/>
    <w:rsid w:val="005A5B55"/>
    <w:rPr>
      <w:rFonts w:asciiTheme="minorHAnsi" w:eastAsiaTheme="minorEastAsia" w:hAnsiTheme="minorHAnsi" w:cstheme="minorBid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</Words>
  <Characters>200</Characters>
  <Application>Microsoft Office Word</Application>
  <DocSecurity>0</DocSecurity>
  <Lines>1</Lines>
  <Paragraphs>1</Paragraphs>
  <ScaleCrop>false</ScaleCrop>
  <Company/>
  <LinksUpToDate>false</LinksUpToDate>
  <CharactersWithSpaces>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MN</dc:creator>
  <cp:lastModifiedBy>陈欢</cp:lastModifiedBy>
  <cp:revision>3</cp:revision>
  <cp:lastPrinted>2023-11-16T00:05:00Z</cp:lastPrinted>
  <dcterms:created xsi:type="dcterms:W3CDTF">2023-11-20T09:44:00Z</dcterms:created>
  <dcterms:modified xsi:type="dcterms:W3CDTF">2023-11-23T0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74</vt:lpwstr>
  </property>
  <property fmtid="{D5CDD505-2E9C-101B-9397-08002B2CF9AE}" pid="3" name="ICV">
    <vt:lpwstr>523F9F2846734B6185D9484A7EBDA07E_13</vt:lpwstr>
  </property>
</Properties>
</file>